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420F" w:rsidRPr="006263C9" w:rsidRDefault="00FA6D1F">
      <w:pPr>
        <w:pStyle w:val="Title"/>
        <w:rPr>
          <w:sz w:val="32"/>
        </w:rPr>
      </w:pPr>
      <w:r>
        <w:rPr>
          <w:sz w:val="32"/>
        </w:rPr>
        <w:t xml:space="preserve">Irrigated </w:t>
      </w:r>
      <w:bookmarkStart w:id="0" w:name="_GoBack"/>
      <w:bookmarkEnd w:id="0"/>
      <w:r w:rsidR="0072205B" w:rsidRPr="006263C9">
        <w:rPr>
          <w:sz w:val="32"/>
        </w:rPr>
        <w:t>Agriculture</w:t>
      </w:r>
    </w:p>
    <w:p w:rsidR="0090420F" w:rsidRPr="006263C9" w:rsidRDefault="0072205B">
      <w:pPr>
        <w:pStyle w:val="Author"/>
        <w:rPr>
          <w:sz w:val="22"/>
        </w:rPr>
      </w:pPr>
      <w:r w:rsidRPr="006263C9">
        <w:rPr>
          <w:sz w:val="22"/>
        </w:rPr>
        <w:t>Elise Gertsch and Spencer Wadsworth</w:t>
      </w:r>
    </w:p>
    <w:p w:rsidR="0090420F" w:rsidRPr="006263C9" w:rsidRDefault="0072205B">
      <w:pPr>
        <w:pStyle w:val="Date"/>
        <w:rPr>
          <w:sz w:val="22"/>
        </w:rPr>
      </w:pPr>
      <w:r w:rsidRPr="006263C9">
        <w:rPr>
          <w:sz w:val="22"/>
        </w:rPr>
        <w:t>April 4, 2019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NormalTok"/>
          <w:sz w:val="20"/>
        </w:rPr>
        <w:t>agr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read.table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https://mheaton.byu.edu/Courses/Stat469/Topics/3%20-%20SpatialCorrelation/1%20-%20PointReference/HWCaseStudy/Data/WaterHoldingCapacity.txt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header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TRUE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ggplot2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gridExtra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tidyverse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car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geoR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source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https://</w:t>
      </w:r>
      <w:r w:rsidRPr="006263C9">
        <w:rPr>
          <w:rStyle w:val="StringTok"/>
          <w:sz w:val="20"/>
        </w:rPr>
        <w:t>raw.githubusercontent.com/MJHeaton/glstools/master/stdres.gls.R"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source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https://raw.githubusercontent.com/MJHeaton/glstools/master/predictgls.R"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multcomp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nlme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library</w:t>
      </w:r>
      <w:r w:rsidRPr="006263C9">
        <w:rPr>
          <w:rStyle w:val="NormalTok"/>
          <w:sz w:val="20"/>
        </w:rPr>
        <w:t>(ggmap)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pred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agr </w:t>
      </w:r>
      <w:r w:rsidRPr="006263C9">
        <w:rPr>
          <w:rStyle w:val="OperatorTok"/>
          <w:sz w:val="20"/>
        </w:rPr>
        <w:t>%&gt;%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filter</w:t>
      </w:r>
      <w:r w:rsidRPr="006263C9">
        <w:rPr>
          <w:rStyle w:val="NormalTok"/>
          <w:sz w:val="20"/>
        </w:rPr>
        <w:t>(</w:t>
      </w:r>
      <w:r w:rsidRPr="006263C9">
        <w:rPr>
          <w:rStyle w:val="KeywordTok"/>
          <w:sz w:val="20"/>
        </w:rPr>
        <w:t>is.na</w:t>
      </w:r>
      <w:r w:rsidRPr="006263C9">
        <w:rPr>
          <w:rStyle w:val="NormalTok"/>
          <w:sz w:val="20"/>
        </w:rPr>
        <w:t xml:space="preserve">(WHC)) </w:t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obs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agr </w:t>
      </w:r>
      <w:r w:rsidRPr="006263C9">
        <w:rPr>
          <w:rStyle w:val="OperatorTok"/>
          <w:sz w:val="20"/>
        </w:rPr>
        <w:t>%&gt;%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filter</w:t>
      </w:r>
      <w:r w:rsidRPr="006263C9">
        <w:rPr>
          <w:rStyle w:val="NormalTok"/>
          <w:sz w:val="20"/>
        </w:rPr>
        <w:t>(</w:t>
      </w:r>
      <w:r w:rsidRPr="006263C9">
        <w:rPr>
          <w:rStyle w:val="OperatorTok"/>
          <w:sz w:val="20"/>
        </w:rPr>
        <w:t>!</w:t>
      </w:r>
      <w:r w:rsidRPr="006263C9">
        <w:rPr>
          <w:rStyle w:val="KeywordTok"/>
          <w:sz w:val="20"/>
        </w:rPr>
        <w:t>i</w:t>
      </w:r>
      <w:r w:rsidRPr="006263C9">
        <w:rPr>
          <w:rStyle w:val="KeywordTok"/>
          <w:sz w:val="20"/>
        </w:rPr>
        <w:t>s.na</w:t>
      </w:r>
      <w:r w:rsidRPr="006263C9">
        <w:rPr>
          <w:rStyle w:val="NormalTok"/>
          <w:sz w:val="20"/>
        </w:rPr>
        <w:t>(WHC))</w:t>
      </w:r>
    </w:p>
    <w:p w:rsidR="0090420F" w:rsidRPr="006263C9" w:rsidRDefault="0072205B">
      <w:pPr>
        <w:pStyle w:val="Compact"/>
        <w:numPr>
          <w:ilvl w:val="0"/>
          <w:numId w:val="3"/>
        </w:numPr>
        <w:rPr>
          <w:sz w:val="22"/>
        </w:rPr>
      </w:pPr>
      <w:r w:rsidRPr="006263C9">
        <w:rPr>
          <w:sz w:val="22"/>
        </w:rPr>
        <w:t>Create exploratory plots of the data by looking at the relationship between WHC (the response variable) and Yield and EC. Comment on any general relationships you see from the data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EC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WHC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point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x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Electroconductivity at the location"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y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Water Holding Capacity at the location"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540000" cy="18859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300" cy="188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The data appears to be linear with WHC increasing as EC increases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Yield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WHC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point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x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Yield at the location"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y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Water Holding Capacity at the location"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lastRenderedPageBreak/>
        <w:drawing>
          <wp:inline distT="0" distB="0" distL="0" distR="0">
            <wp:extent cx="2622550" cy="2095500"/>
            <wp:effectExtent l="0" t="0" r="635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843" cy="209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The data appears to be linear with WHC increasing as Yield increases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These plots are just for our benefit and curiosity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Lon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fill =</w:t>
      </w:r>
      <w:r w:rsidRPr="006263C9">
        <w:rPr>
          <w:rStyle w:val="NormalTok"/>
          <w:sz w:val="20"/>
        </w:rPr>
        <w:t xml:space="preserve"> Yield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raster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cale_fill_dis</w:t>
      </w:r>
      <w:r w:rsidRPr="006263C9">
        <w:rPr>
          <w:rStyle w:val="KeywordTok"/>
          <w:sz w:val="20"/>
        </w:rPr>
        <w:t>till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palett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pectral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na.valu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NA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x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Yield at the location"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y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Water Holding Capacity at the location"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3041650" cy="26098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984" cy="26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Lon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fill =</w:t>
      </w:r>
      <w:r w:rsidRPr="006263C9">
        <w:rPr>
          <w:rStyle w:val="NormalTok"/>
          <w:sz w:val="20"/>
        </w:rPr>
        <w:t xml:space="preserve"> EC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raster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cale_fill_distill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palett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pectral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na.valu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NA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x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Electroconductivity at the location"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y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Water Holding Capacity at the location"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lastRenderedPageBreak/>
        <w:drawing>
          <wp:inline distT="0" distB="0" distL="0" distR="0">
            <wp:extent cx="2800350" cy="23304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66" cy="233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Compact"/>
        <w:numPr>
          <w:ilvl w:val="0"/>
          <w:numId w:val="4"/>
        </w:numPr>
        <w:rPr>
          <w:sz w:val="22"/>
        </w:rPr>
      </w:pPr>
      <w:r w:rsidRPr="006263C9">
        <w:rPr>
          <w:sz w:val="22"/>
        </w:rPr>
        <w:t>Fit an independent MLR model with a linear effect between Yield, EC and the response variable WHC. Explore the residuals to see if there is evid</w:t>
      </w:r>
      <w:r w:rsidRPr="006263C9">
        <w:rPr>
          <w:sz w:val="22"/>
        </w:rPr>
        <w:t>ence of spatial correlation by mapping the residuals and plotting the variogram of the residuals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NormalTok"/>
          <w:sz w:val="20"/>
        </w:rPr>
        <w:t>agr_lm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lm</w:t>
      </w:r>
      <w:r w:rsidRPr="006263C9">
        <w:rPr>
          <w:rStyle w:val="NormalTok"/>
          <w:sz w:val="20"/>
        </w:rPr>
        <w:t xml:space="preserve">(WHC </w:t>
      </w:r>
      <w:r w:rsidRPr="006263C9">
        <w:rPr>
          <w:rStyle w:val="OperatorTok"/>
          <w:sz w:val="20"/>
        </w:rPr>
        <w:t>~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EC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Yield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summary</w:t>
      </w:r>
      <w:r w:rsidRPr="006263C9">
        <w:rPr>
          <w:rStyle w:val="NormalTok"/>
          <w:sz w:val="20"/>
        </w:rPr>
        <w:t>(agr_lm)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VerbatimChar"/>
          <w:sz w:val="20"/>
        </w:rPr>
        <w:t>Coefficients: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            Estimate Std. Error t value Pr(&gt;|t</w:t>
      </w:r>
      <w:proofErr w:type="gramStart"/>
      <w:r w:rsidRPr="006263C9">
        <w:rPr>
          <w:rStyle w:val="VerbatimChar"/>
          <w:sz w:val="20"/>
        </w:rPr>
        <w:t xml:space="preserve">|)   </w:t>
      </w:r>
      <w:proofErr w:type="gramEnd"/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(Intercept) 0.524577   1.337510   0.392  0.69588  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EC          0.111584   0.040941   2.725  0.007</w:t>
      </w:r>
      <w:r w:rsidRPr="006263C9">
        <w:rPr>
          <w:rStyle w:val="VerbatimChar"/>
          <w:sz w:val="20"/>
        </w:rPr>
        <w:t>78 **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Yield       0.026072   0.008103   3.218  0.00182 **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---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Signif. codes:  0 '***' 0.001 '**' 0.01 '*' 0.05 '.' 0.1 ' ' 1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Residual standard error: 1.247 on 86 degrees of freedom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Multiple R-squared:  0.173,  Adjusted R-squared:  0.1538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F-statistic: 8.997 on 2 and 86 DF,  p-value: 0.0002833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Lon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fill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KeywordTok"/>
          <w:sz w:val="20"/>
        </w:rPr>
        <w:t>resid</w:t>
      </w:r>
      <w:r w:rsidRPr="006263C9">
        <w:rPr>
          <w:rStyle w:val="NormalTok"/>
          <w:sz w:val="20"/>
        </w:rPr>
        <w:t xml:space="preserve">(agr_lm)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raster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cale_fill_distill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palett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pectral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na.valu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N</w:t>
      </w:r>
      <w:r w:rsidRPr="006263C9">
        <w:rPr>
          <w:rStyle w:val="OtherTok"/>
          <w:sz w:val="20"/>
        </w:rPr>
        <w:t>A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857500" cy="24193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817" cy="241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lastRenderedPageBreak/>
        <w:t xml:space="preserve">#certain sections of the map have related colors. This suggests </w:t>
      </w:r>
      <w:r w:rsidR="00601428">
        <w:rPr>
          <w:rStyle w:val="CommentTok"/>
          <w:sz w:val="20"/>
        </w:rPr>
        <w:t xml:space="preserve">spatial </w:t>
      </w:r>
      <w:r w:rsidRPr="006263C9">
        <w:rPr>
          <w:rStyle w:val="CommentTok"/>
          <w:sz w:val="20"/>
        </w:rPr>
        <w:t>correlation</w:t>
      </w:r>
      <w:r w:rsidRPr="006263C9">
        <w:rPr>
          <w:sz w:val="22"/>
        </w:rPr>
        <w:br/>
      </w:r>
      <w:r w:rsidRPr="006263C9">
        <w:rPr>
          <w:sz w:val="22"/>
        </w:rPr>
        <w:br/>
      </w:r>
      <w:proofErr w:type="spellStart"/>
      <w:r w:rsidRPr="006263C9">
        <w:rPr>
          <w:rStyle w:val="NormalTok"/>
          <w:sz w:val="20"/>
        </w:rPr>
        <w:t>vario</w:t>
      </w:r>
      <w:proofErr w:type="spellEnd"/>
      <w:r w:rsidRPr="006263C9">
        <w:rPr>
          <w:rStyle w:val="NormalTok"/>
          <w:sz w:val="20"/>
        </w:rPr>
        <w:t xml:space="preserve"> &lt;-</w:t>
      </w:r>
      <w:r w:rsidRPr="006263C9">
        <w:rPr>
          <w:rStyle w:val="StringTok"/>
          <w:sz w:val="20"/>
        </w:rPr>
        <w:t xml:space="preserve"> </w:t>
      </w:r>
      <w:proofErr w:type="spellStart"/>
      <w:r w:rsidRPr="006263C9">
        <w:rPr>
          <w:rStyle w:val="KeywordTok"/>
          <w:sz w:val="20"/>
        </w:rPr>
        <w:t>variog</w:t>
      </w:r>
      <w:proofErr w:type="spellEnd"/>
      <w:r w:rsidRPr="006263C9">
        <w:rPr>
          <w:rStyle w:val="NormalTok"/>
          <w:sz w:val="20"/>
        </w:rPr>
        <w:t>(</w:t>
      </w:r>
      <w:proofErr w:type="spellStart"/>
      <w:r w:rsidRPr="006263C9">
        <w:rPr>
          <w:rStyle w:val="DataTypeTok"/>
          <w:sz w:val="20"/>
        </w:rPr>
        <w:t>coords</w:t>
      </w:r>
      <w:proofErr w:type="spellEnd"/>
      <w:r w:rsidRPr="006263C9">
        <w:rPr>
          <w:rStyle w:val="DataTypeTok"/>
          <w:sz w:val="20"/>
        </w:rPr>
        <w:t>=</w:t>
      </w:r>
      <w:proofErr w:type="spellStart"/>
      <w:proofErr w:type="gramStart"/>
      <w:r w:rsidRPr="006263C9">
        <w:rPr>
          <w:rStyle w:val="NormalTok"/>
          <w:sz w:val="20"/>
        </w:rPr>
        <w:t>obs</w:t>
      </w:r>
      <w:proofErr w:type="spellEnd"/>
      <w:r w:rsidRPr="006263C9">
        <w:rPr>
          <w:rStyle w:val="NormalTok"/>
          <w:sz w:val="20"/>
        </w:rPr>
        <w:t>[</w:t>
      </w:r>
      <w:proofErr w:type="gramEnd"/>
      <w:r w:rsidRPr="006263C9">
        <w:rPr>
          <w:rStyle w:val="NormalTok"/>
          <w:sz w:val="20"/>
        </w:rPr>
        <w:t>,</w:t>
      </w:r>
      <w:r w:rsidRPr="006263C9">
        <w:rPr>
          <w:rStyle w:val="DecValTok"/>
          <w:sz w:val="20"/>
        </w:rPr>
        <w:t>1</w:t>
      </w:r>
      <w:r w:rsidRPr="006263C9">
        <w:rPr>
          <w:rStyle w:val="OperatorTok"/>
          <w:sz w:val="20"/>
        </w:rPr>
        <w:t>:</w:t>
      </w:r>
      <w:r w:rsidRPr="006263C9">
        <w:rPr>
          <w:rStyle w:val="DecValTok"/>
          <w:sz w:val="20"/>
        </w:rPr>
        <w:t>2</w:t>
      </w:r>
      <w:r w:rsidRPr="006263C9">
        <w:rPr>
          <w:rStyle w:val="NormalTok"/>
          <w:sz w:val="20"/>
        </w:rPr>
        <w:t xml:space="preserve">], </w:t>
      </w:r>
      <w:r w:rsidRPr="006263C9">
        <w:rPr>
          <w:rStyle w:val="DataTypeTok"/>
          <w:sz w:val="20"/>
        </w:rPr>
        <w:t>data=</w:t>
      </w:r>
      <w:r w:rsidRPr="006263C9">
        <w:rPr>
          <w:rStyle w:val="KeywordTok"/>
          <w:sz w:val="20"/>
        </w:rPr>
        <w:t>resid</w:t>
      </w:r>
      <w:r w:rsidRPr="006263C9">
        <w:rPr>
          <w:rStyle w:val="NormalTok"/>
          <w:sz w:val="20"/>
        </w:rPr>
        <w:t>(agr_lm))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plot</w:t>
      </w:r>
      <w:r w:rsidRPr="006263C9">
        <w:rPr>
          <w:rStyle w:val="NormalTok"/>
          <w:sz w:val="20"/>
        </w:rPr>
        <w:t>(</w:t>
      </w:r>
      <w:proofErr w:type="spellStart"/>
      <w:r w:rsidRPr="006263C9">
        <w:rPr>
          <w:rStyle w:val="NormalTok"/>
          <w:sz w:val="20"/>
        </w:rPr>
        <w:t>vario</w:t>
      </w:r>
      <w:proofErr w:type="spellEnd"/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324100" cy="1841500"/>
            <wp:effectExtent l="0" t="0" r="0" b="635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3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5697"/>
                    <a:stretch/>
                  </pic:blipFill>
                  <pic:spPr bwMode="auto">
                    <a:xfrm>
                      <a:off x="0" y="0"/>
                      <a:ext cx="2324356" cy="1841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variogram appears to be increasing, this suggesting correl</w:t>
      </w:r>
      <w:r w:rsidRPr="006263C9">
        <w:rPr>
          <w:rStyle w:val="CommentTok"/>
          <w:sz w:val="20"/>
        </w:rPr>
        <w:t>ation in the residuals</w:t>
      </w:r>
    </w:p>
    <w:p w:rsidR="0090420F" w:rsidRPr="006263C9" w:rsidRDefault="0072205B">
      <w:pPr>
        <w:pStyle w:val="Compact"/>
        <w:numPr>
          <w:ilvl w:val="0"/>
          <w:numId w:val="5"/>
        </w:numPr>
        <w:rPr>
          <w:sz w:val="22"/>
        </w:rPr>
      </w:pPr>
      <w:r w:rsidRPr="006263C9">
        <w:rPr>
          <w:sz w:val="22"/>
        </w:rPr>
        <w:t>To determine an appropriate correlation structure to use, fit a spatial model using exponential, spherical and Gaussian correlation functions with a nugget effect (don’t forget to filter out the missing observations). Compare the mod</w:t>
      </w:r>
      <w:r w:rsidRPr="006263C9">
        <w:rPr>
          <w:sz w:val="22"/>
        </w:rPr>
        <w:t>el fits using AIC and use the best fit model for the remainder of the analysis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NormalTok"/>
          <w:sz w:val="20"/>
        </w:rPr>
        <w:t>exp.mod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l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model =</w:t>
      </w:r>
      <w:r w:rsidRPr="006263C9">
        <w:rPr>
          <w:rStyle w:val="NormalTok"/>
          <w:sz w:val="20"/>
        </w:rPr>
        <w:t xml:space="preserve"> WHC </w:t>
      </w:r>
      <w:r w:rsidRPr="006263C9">
        <w:rPr>
          <w:rStyle w:val="OperatorTok"/>
          <w:sz w:val="20"/>
        </w:rPr>
        <w:t>~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Yield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EC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DataTypeTok"/>
          <w:sz w:val="20"/>
        </w:rPr>
        <w:t>correlation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KeywordTok"/>
          <w:sz w:val="20"/>
        </w:rPr>
        <w:t>corExp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form =</w:t>
      </w:r>
      <w:r w:rsidRPr="006263C9">
        <w:rPr>
          <w:rStyle w:val="OperatorTok"/>
          <w:sz w:val="20"/>
        </w:rPr>
        <w:t>~</w:t>
      </w:r>
      <w:r w:rsidRPr="006263C9">
        <w:rPr>
          <w:rStyle w:val="NormalTok"/>
          <w:sz w:val="20"/>
        </w:rPr>
        <w:t xml:space="preserve">Lon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Lat, </w:t>
      </w:r>
      <w:r w:rsidRPr="006263C9">
        <w:rPr>
          <w:rStyle w:val="DataTypeTok"/>
          <w:sz w:val="20"/>
        </w:rPr>
        <w:t>nugget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TRUE</w:t>
      </w:r>
      <w:r w:rsidRPr="006263C9">
        <w:rPr>
          <w:rStyle w:val="NormalTok"/>
          <w:sz w:val="20"/>
        </w:rPr>
        <w:t xml:space="preserve">), </w:t>
      </w:r>
      <w:r w:rsidRPr="006263C9">
        <w:rPr>
          <w:rStyle w:val="DataTypeTok"/>
          <w:sz w:val="20"/>
        </w:rPr>
        <w:t>method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ML"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sph.mod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l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model =</w:t>
      </w:r>
      <w:r w:rsidRPr="006263C9">
        <w:rPr>
          <w:rStyle w:val="NormalTok"/>
          <w:sz w:val="20"/>
        </w:rPr>
        <w:t xml:space="preserve"> WHC </w:t>
      </w:r>
      <w:r w:rsidRPr="006263C9">
        <w:rPr>
          <w:rStyle w:val="OperatorTok"/>
          <w:sz w:val="20"/>
        </w:rPr>
        <w:t>~</w:t>
      </w:r>
      <w:r w:rsidRPr="006263C9">
        <w:rPr>
          <w:rStyle w:val="StringTok"/>
          <w:sz w:val="20"/>
        </w:rPr>
        <w:t xml:space="preserve">  </w:t>
      </w:r>
      <w:r w:rsidRPr="006263C9">
        <w:rPr>
          <w:rStyle w:val="NormalTok"/>
          <w:sz w:val="20"/>
        </w:rPr>
        <w:t xml:space="preserve">EC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Yield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DataTypeTok"/>
          <w:sz w:val="20"/>
        </w:rPr>
        <w:t>correlation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KeywordTok"/>
          <w:sz w:val="20"/>
        </w:rPr>
        <w:t>corSph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form =</w:t>
      </w:r>
      <w:r w:rsidRPr="006263C9">
        <w:rPr>
          <w:rStyle w:val="OperatorTok"/>
          <w:sz w:val="20"/>
        </w:rPr>
        <w:t>~</w:t>
      </w:r>
      <w:r w:rsidRPr="006263C9">
        <w:rPr>
          <w:rStyle w:val="NormalTok"/>
          <w:sz w:val="20"/>
        </w:rPr>
        <w:t xml:space="preserve">Lon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Lat, </w:t>
      </w:r>
      <w:r w:rsidRPr="006263C9">
        <w:rPr>
          <w:rStyle w:val="DataTypeTok"/>
          <w:sz w:val="20"/>
        </w:rPr>
        <w:t>nugget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TRUE</w:t>
      </w:r>
      <w:r w:rsidRPr="006263C9">
        <w:rPr>
          <w:rStyle w:val="NormalTok"/>
          <w:sz w:val="20"/>
        </w:rPr>
        <w:t xml:space="preserve">), </w:t>
      </w:r>
      <w:r w:rsidRPr="006263C9">
        <w:rPr>
          <w:rStyle w:val="DataTypeTok"/>
          <w:sz w:val="20"/>
        </w:rPr>
        <w:t>method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ML"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gauss.mod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l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model =</w:t>
      </w:r>
      <w:r w:rsidRPr="006263C9">
        <w:rPr>
          <w:rStyle w:val="NormalTok"/>
          <w:sz w:val="20"/>
        </w:rPr>
        <w:t xml:space="preserve"> WHC </w:t>
      </w:r>
      <w:r w:rsidRPr="006263C9">
        <w:rPr>
          <w:rStyle w:val="OperatorTok"/>
          <w:sz w:val="20"/>
        </w:rPr>
        <w:t>~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EC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Yield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DataTypeTok"/>
          <w:sz w:val="20"/>
        </w:rPr>
        <w:t>correlation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KeywordTok"/>
          <w:sz w:val="20"/>
        </w:rPr>
        <w:t>corGau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form =</w:t>
      </w:r>
      <w:r w:rsidRPr="006263C9">
        <w:rPr>
          <w:rStyle w:val="OperatorTok"/>
          <w:sz w:val="20"/>
        </w:rPr>
        <w:t>~</w:t>
      </w:r>
      <w:r w:rsidRPr="006263C9">
        <w:rPr>
          <w:rStyle w:val="NormalTok"/>
          <w:sz w:val="20"/>
        </w:rPr>
        <w:t xml:space="preserve">Lon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Lat, </w:t>
      </w:r>
      <w:r w:rsidRPr="006263C9">
        <w:rPr>
          <w:rStyle w:val="DataTypeTok"/>
          <w:sz w:val="20"/>
        </w:rPr>
        <w:t>nugget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TRUE</w:t>
      </w:r>
      <w:r w:rsidRPr="006263C9">
        <w:rPr>
          <w:rStyle w:val="NormalTok"/>
          <w:sz w:val="20"/>
        </w:rPr>
        <w:t xml:space="preserve">), </w:t>
      </w:r>
      <w:r w:rsidRPr="006263C9">
        <w:rPr>
          <w:rStyle w:val="DataTypeTok"/>
          <w:sz w:val="20"/>
        </w:rPr>
        <w:t>method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ML"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AIC</w:t>
      </w:r>
      <w:r w:rsidRPr="006263C9">
        <w:rPr>
          <w:rStyle w:val="NormalTok"/>
          <w:sz w:val="20"/>
        </w:rPr>
        <w:t>(exp.mod)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VerbatimChar"/>
          <w:sz w:val="20"/>
        </w:rPr>
        <w:t>## [1] 272.3653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AIC</w:t>
      </w:r>
      <w:r w:rsidRPr="006263C9">
        <w:rPr>
          <w:rStyle w:val="NormalTok"/>
          <w:sz w:val="20"/>
        </w:rPr>
        <w:t>(sph.mod)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VerbatimChar"/>
          <w:sz w:val="20"/>
        </w:rPr>
        <w:t>## [1] 272.9623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AIC</w:t>
      </w:r>
      <w:r w:rsidRPr="006263C9">
        <w:rPr>
          <w:rStyle w:val="NormalTok"/>
          <w:sz w:val="20"/>
        </w:rPr>
        <w:t>(gauss.mod)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VerbatimChar"/>
          <w:sz w:val="20"/>
        </w:rPr>
        <w:t>## [1] 273.4355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the exponential model yields the smallest AIC value. We will use that for the rest of the analysis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just to see the constrained variables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coef</w:t>
      </w:r>
      <w:r w:rsidRPr="006263C9">
        <w:rPr>
          <w:rStyle w:val="NormalTok"/>
          <w:sz w:val="20"/>
        </w:rPr>
        <w:t>(exp.mod</w:t>
      </w:r>
      <w:r w:rsidRPr="006263C9">
        <w:rPr>
          <w:rStyle w:val="OperatorTok"/>
          <w:sz w:val="20"/>
        </w:rPr>
        <w:t>$</w:t>
      </w:r>
      <w:r w:rsidRPr="006263C9">
        <w:rPr>
          <w:rStyle w:val="NormalTok"/>
          <w:sz w:val="20"/>
        </w:rPr>
        <w:t>modelStruct</w:t>
      </w:r>
      <w:r w:rsidRPr="006263C9">
        <w:rPr>
          <w:rStyle w:val="OperatorTok"/>
          <w:sz w:val="20"/>
        </w:rPr>
        <w:t>$</w:t>
      </w:r>
      <w:r w:rsidRPr="006263C9">
        <w:rPr>
          <w:rStyle w:val="NormalTok"/>
          <w:sz w:val="20"/>
        </w:rPr>
        <w:t xml:space="preserve">corStruct, </w:t>
      </w:r>
      <w:r w:rsidRPr="006263C9">
        <w:rPr>
          <w:rStyle w:val="DataTypeTok"/>
          <w:sz w:val="20"/>
        </w:rPr>
        <w:t>unconstrained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FALSE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VerbatimChar"/>
          <w:sz w:val="20"/>
        </w:rPr>
        <w:t xml:space="preserve">##      range     nugget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0.00223684 0.36755325</w:t>
      </w:r>
    </w:p>
    <w:p w:rsidR="0090420F" w:rsidRPr="006263C9" w:rsidRDefault="0072205B">
      <w:pPr>
        <w:pStyle w:val="Compact"/>
        <w:numPr>
          <w:ilvl w:val="0"/>
          <w:numId w:val="6"/>
        </w:numPr>
        <w:rPr>
          <w:sz w:val="22"/>
        </w:rPr>
      </w:pPr>
      <w:r w:rsidRPr="006263C9">
        <w:rPr>
          <w:sz w:val="22"/>
        </w:rPr>
        <w:t>Write out your model for analyzing the agriculture data in terms of parameters. Explain and interpret any parameters associated with the model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lastRenderedPageBreak/>
        <w:t># y ~ N(X*beta, sigma^2*R)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y is the response variable, in t</w:t>
      </w:r>
      <w:r w:rsidRPr="006263C9">
        <w:rPr>
          <w:rStyle w:val="CommentTok"/>
          <w:sz w:val="20"/>
        </w:rPr>
        <w:t>his case WHC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X is the matrix with the various parameters plus an intercept. The parameters include EC, Yield, and the interaction between EC and Yield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beta is the vector of coefficients for each of the variables.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 xml:space="preserve"># sigma^2*R is a covariance matrix. 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R</w:t>
      </w:r>
      <w:r w:rsidRPr="006263C9">
        <w:rPr>
          <w:rStyle w:val="CommentTok"/>
          <w:sz w:val="20"/>
        </w:rPr>
        <w:t xml:space="preserve"> is the correlation matrix that has the correlation values between different the various coordinates. In our case the correlation follows the exponential model so rho(si, sj) = exp{-||si - sj||/ phi}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we used a variance nugget to capture same-location var</w:t>
      </w:r>
      <w:r w:rsidRPr="006263C9">
        <w:rPr>
          <w:rStyle w:val="CommentTok"/>
          <w:sz w:val="20"/>
        </w:rPr>
        <w:t>iability. if || si - sj|| = 0, then cor(si, sj) = omega, else cor(si, sj) = (1 - omega)*rho(si, sj), where omega is between 0 and 1</w:t>
      </w:r>
    </w:p>
    <w:p w:rsidR="0090420F" w:rsidRPr="006263C9" w:rsidRDefault="0072205B">
      <w:pPr>
        <w:pStyle w:val="Compact"/>
        <w:numPr>
          <w:ilvl w:val="0"/>
          <w:numId w:val="7"/>
        </w:numPr>
        <w:rPr>
          <w:sz w:val="22"/>
        </w:rPr>
      </w:pPr>
      <w:r w:rsidRPr="006263C9">
        <w:rPr>
          <w:sz w:val="22"/>
        </w:rPr>
        <w:t>Fit your spatial MLR model and validate any assumptions you made to fit the model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 1. linearity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avPlots</w:t>
      </w:r>
      <w:r w:rsidRPr="006263C9">
        <w:rPr>
          <w:rStyle w:val="NormalTok"/>
          <w:sz w:val="20"/>
        </w:rPr>
        <w:t>(</w:t>
      </w:r>
      <w:r w:rsidRPr="006263C9">
        <w:rPr>
          <w:rStyle w:val="KeywordTok"/>
          <w:sz w:val="20"/>
        </w:rPr>
        <w:t>lm</w:t>
      </w:r>
      <w:r w:rsidRPr="006263C9">
        <w:rPr>
          <w:rStyle w:val="NormalTok"/>
          <w:sz w:val="20"/>
        </w:rPr>
        <w:t xml:space="preserve">(WHC </w:t>
      </w:r>
      <w:r w:rsidRPr="006263C9">
        <w:rPr>
          <w:rStyle w:val="OperatorTok"/>
          <w:sz w:val="20"/>
        </w:rPr>
        <w:t>~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 xml:space="preserve">EC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NormalTok"/>
          <w:sz w:val="20"/>
        </w:rPr>
        <w:t>Yiel</w:t>
      </w:r>
      <w:r w:rsidRPr="006263C9">
        <w:rPr>
          <w:rStyle w:val="NormalTok"/>
          <w:sz w:val="20"/>
        </w:rPr>
        <w:t xml:space="preserve">d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)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432050" cy="1949450"/>
            <wp:effectExtent l="0" t="0" r="635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317" cy="194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 the AV plots show that our data is linear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2. independence</w:t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d.resids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tdres.gls</w:t>
      </w:r>
      <w:r w:rsidRPr="006263C9">
        <w:rPr>
          <w:rStyle w:val="NormalTok"/>
          <w:sz w:val="20"/>
        </w:rPr>
        <w:t>(exp.mod)</w:t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coords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as.matrix</w:t>
      </w:r>
      <w:r w:rsidRPr="006263C9">
        <w:rPr>
          <w:rStyle w:val="NormalTok"/>
          <w:sz w:val="20"/>
        </w:rPr>
        <w:t>(obs[,</w:t>
      </w:r>
      <w:r w:rsidRPr="006263C9">
        <w:rPr>
          <w:rStyle w:val="DecValTok"/>
          <w:sz w:val="20"/>
        </w:rPr>
        <w:t>1</w:t>
      </w:r>
      <w:r w:rsidRPr="006263C9">
        <w:rPr>
          <w:rStyle w:val="OperatorTok"/>
          <w:sz w:val="20"/>
        </w:rPr>
        <w:t>:</w:t>
      </w:r>
      <w:r w:rsidRPr="006263C9">
        <w:rPr>
          <w:rStyle w:val="DecValTok"/>
          <w:sz w:val="20"/>
        </w:rPr>
        <w:t>2</w:t>
      </w:r>
      <w:r w:rsidRPr="006263C9">
        <w:rPr>
          <w:rStyle w:val="NormalTok"/>
          <w:sz w:val="20"/>
        </w:rPr>
        <w:t xml:space="preserve">], </w:t>
      </w:r>
      <w:r w:rsidRPr="006263C9">
        <w:rPr>
          <w:rStyle w:val="DataTypeTok"/>
          <w:sz w:val="20"/>
        </w:rPr>
        <w:t>ncol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DecValTok"/>
          <w:sz w:val="20"/>
        </w:rPr>
        <w:t>2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plot</w:t>
      </w:r>
      <w:r w:rsidRPr="006263C9">
        <w:rPr>
          <w:rStyle w:val="NormalTok"/>
          <w:sz w:val="20"/>
        </w:rPr>
        <w:t>(</w:t>
      </w:r>
      <w:r w:rsidRPr="006263C9">
        <w:rPr>
          <w:rStyle w:val="KeywordTok"/>
          <w:sz w:val="20"/>
        </w:rPr>
        <w:t>variog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coords =</w:t>
      </w:r>
      <w:r w:rsidRPr="006263C9">
        <w:rPr>
          <w:rStyle w:val="NormalTok"/>
          <w:sz w:val="20"/>
        </w:rPr>
        <w:t xml:space="preserve"> coords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d.resids)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800350" cy="21526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6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7917"/>
                    <a:stretch/>
                  </pic:blipFill>
                  <pic:spPr bwMode="auto">
                    <a:xfrm>
                      <a:off x="0" y="0"/>
                      <a:ext cx="2800654" cy="2152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 the variogram of decorrelated residuals is a fairly straight line, so we can say that it shows independence</w:t>
      </w:r>
      <w:r w:rsidRPr="006263C9">
        <w:rPr>
          <w:sz w:val="22"/>
        </w:rPr>
        <w:br/>
      </w:r>
      <w:r w:rsidRPr="006263C9">
        <w:rPr>
          <w:sz w:val="22"/>
        </w:rPr>
        <w:lastRenderedPageBreak/>
        <w:br/>
      </w: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Lon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fill =</w:t>
      </w:r>
      <w:r w:rsidRPr="006263C9">
        <w:rPr>
          <w:rStyle w:val="NormalTok"/>
          <w:sz w:val="20"/>
        </w:rPr>
        <w:t xml:space="preserve"> d.resids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raster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cale_fill_distille</w:t>
      </w:r>
      <w:r w:rsidRPr="006263C9">
        <w:rPr>
          <w:rStyle w:val="KeywordTok"/>
          <w:sz w:val="20"/>
        </w:rPr>
        <w:t>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palett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pectral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na.valu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NA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787650" cy="2584450"/>
            <wp:effectExtent l="0" t="0" r="0" b="635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54" cy="258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appears at least slightly more random than the last one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3. normality of residuals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d.resids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histogram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binwidth =</w:t>
      </w:r>
      <w:r w:rsidRPr="006263C9">
        <w:rPr>
          <w:rStyle w:val="NormalTok"/>
          <w:sz w:val="20"/>
        </w:rPr>
        <w:t xml:space="preserve"> .</w:t>
      </w:r>
      <w:r w:rsidRPr="006263C9">
        <w:rPr>
          <w:rStyle w:val="DecValTok"/>
          <w:sz w:val="20"/>
        </w:rPr>
        <w:t>8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x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Standardized Residuals"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ylab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Frequency"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470150" cy="2114550"/>
            <wp:effectExtent l="0" t="0" r="635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432" cy="21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ks.</w:t>
      </w:r>
      <w:proofErr w:type="gramStart"/>
      <w:r w:rsidRPr="006263C9">
        <w:rPr>
          <w:rStyle w:val="KeywordTok"/>
          <w:sz w:val="20"/>
        </w:rPr>
        <w:t>test</w:t>
      </w:r>
      <w:r w:rsidRPr="006263C9">
        <w:rPr>
          <w:rStyle w:val="NormalTok"/>
          <w:sz w:val="20"/>
        </w:rPr>
        <w:t>(</w:t>
      </w:r>
      <w:proofErr w:type="gramEnd"/>
      <w:r w:rsidRPr="006263C9">
        <w:rPr>
          <w:rStyle w:val="NormalTok"/>
          <w:sz w:val="20"/>
        </w:rPr>
        <w:t xml:space="preserve">d.resids, </w:t>
      </w:r>
      <w:r w:rsidRPr="006263C9">
        <w:rPr>
          <w:rStyle w:val="StringTok"/>
          <w:sz w:val="20"/>
        </w:rPr>
        <w:t>'pnorm'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D = 0.070803, p-value = 0.7366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alternative hypothesis: two-sided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 the histogram is slightly skewed left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 xml:space="preserve">#the high p-value on the ks test helps us feel more </w:t>
      </w:r>
      <w:r w:rsidRPr="006263C9">
        <w:rPr>
          <w:rStyle w:val="CommentTok"/>
          <w:sz w:val="20"/>
        </w:rPr>
        <w:t>comfortable about the normality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 4. equal variance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ob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KeywordTok"/>
          <w:sz w:val="20"/>
        </w:rPr>
        <w:t>fitted</w:t>
      </w:r>
      <w:r w:rsidRPr="006263C9">
        <w:rPr>
          <w:rStyle w:val="NormalTok"/>
          <w:sz w:val="20"/>
        </w:rPr>
        <w:t xml:space="preserve">(exp.mod)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d.resids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point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abline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intercept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DecValTok"/>
          <w:sz w:val="20"/>
        </w:rPr>
        <w:t>0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slop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DecValTok"/>
          <w:sz w:val="20"/>
        </w:rPr>
        <w:t>0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lab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Fitted Values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Residuals"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gtitle</w:t>
      </w:r>
      <w:r w:rsidRPr="006263C9">
        <w:rPr>
          <w:rStyle w:val="NormalTok"/>
          <w:sz w:val="20"/>
        </w:rPr>
        <w:t>(</w:t>
      </w:r>
      <w:r w:rsidRPr="006263C9">
        <w:rPr>
          <w:rStyle w:val="StringTok"/>
          <w:sz w:val="20"/>
        </w:rPr>
        <w:t>"Checking Equal Variance"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lastRenderedPageBreak/>
        <w:drawing>
          <wp:inline distT="0" distB="0" distL="0" distR="0">
            <wp:extent cx="2679700" cy="2159000"/>
            <wp:effectExtent l="0" t="0" r="635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998" cy="215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 xml:space="preserve"># we </w:t>
      </w:r>
      <w:r w:rsidRPr="006263C9">
        <w:rPr>
          <w:rStyle w:val="CommentTok"/>
          <w:sz w:val="20"/>
        </w:rPr>
        <w:t>can say that the condition of equal variance is met because the points follow a random distribution about 0</w:t>
      </w:r>
    </w:p>
    <w:p w:rsidR="0090420F" w:rsidRPr="006263C9" w:rsidRDefault="0072205B">
      <w:pPr>
        <w:pStyle w:val="Compact"/>
        <w:numPr>
          <w:ilvl w:val="0"/>
          <w:numId w:val="8"/>
        </w:numPr>
        <w:rPr>
          <w:sz w:val="22"/>
        </w:rPr>
      </w:pPr>
      <w:r w:rsidRPr="006263C9">
        <w:rPr>
          <w:sz w:val="22"/>
        </w:rPr>
        <w:t>Carry out a hypothesis test that locations with higher yield had higher WHC (which would make sense because more water would be available for the pl</w:t>
      </w:r>
      <w:r w:rsidRPr="006263C9">
        <w:rPr>
          <w:sz w:val="22"/>
        </w:rPr>
        <w:t>ant to use). Include a confidence interval for the effect of Yield on WHC and interpret this interval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KeywordTok"/>
          <w:sz w:val="20"/>
        </w:rPr>
        <w:t>summary</w:t>
      </w:r>
      <w:r w:rsidRPr="006263C9">
        <w:rPr>
          <w:rStyle w:val="NormalTok"/>
          <w:sz w:val="20"/>
        </w:rPr>
        <w:t>(exp.mod)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Coefficients: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                Value Std.Error  </w:t>
      </w:r>
      <w:r w:rsidRPr="006263C9">
        <w:rPr>
          <w:rStyle w:val="VerbatimChar"/>
          <w:sz w:val="20"/>
        </w:rPr>
        <w:t>t-value p-value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(Intercept) 1.5663358 1.3950884 1.122750  0.2647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Yield       0.0257820 0.0094601 2.725329  0.0078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EC          0.0739945 0.0362603 2.040648  0.0444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 Correlation: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      (Intr) Yield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Yield -0.745      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EC    -0.605 </w:t>
      </w:r>
      <w:r w:rsidRPr="006263C9">
        <w:rPr>
          <w:rStyle w:val="VerbatimChar"/>
          <w:sz w:val="20"/>
        </w:rPr>
        <w:t>-0.003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Standardized residuals: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        Min          Q1         Med          Q3         Max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-2.46170693 -0.76133851 -0.03222967  0.72664078  1.69219614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 xml:space="preserve">## Residual standard error: 1.226917 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Degrees of freedom: 89 total; 86 residual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CommentTok"/>
          <w:sz w:val="20"/>
        </w:rPr>
        <w:t>#th</w:t>
      </w:r>
      <w:r w:rsidRPr="006263C9">
        <w:rPr>
          <w:rStyle w:val="CommentTok"/>
          <w:sz w:val="20"/>
        </w:rPr>
        <w:t>e p-value associated with an increasing WHC with yield is 0.0078. this is statistically significant and suggests that locations with higher yield have higher WHC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intervals</w:t>
      </w:r>
      <w:r w:rsidRPr="006263C9">
        <w:rPr>
          <w:rStyle w:val="NormalTok"/>
          <w:sz w:val="20"/>
        </w:rPr>
        <w:t>(exp.mod)</w:t>
      </w:r>
      <w:r w:rsidRPr="006263C9">
        <w:rPr>
          <w:rStyle w:val="OperatorTok"/>
          <w:sz w:val="20"/>
        </w:rPr>
        <w:t>$</w:t>
      </w:r>
      <w:r w:rsidRPr="006263C9">
        <w:rPr>
          <w:rStyle w:val="NormalTok"/>
          <w:sz w:val="20"/>
        </w:rPr>
        <w:t>coef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VerbatimChar"/>
          <w:sz w:val="20"/>
        </w:rPr>
        <w:t>##                    lower       est.      upper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(Intercept) -1.207008138 1.56633579 4.33967972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Yield        0.006975860 0.02578200 0.04458814</w:t>
      </w:r>
      <w:r w:rsidRPr="006263C9">
        <w:rPr>
          <w:sz w:val="22"/>
        </w:rPr>
        <w:br/>
      </w:r>
      <w:r w:rsidRPr="006263C9">
        <w:rPr>
          <w:rStyle w:val="VerbatimChar"/>
          <w:sz w:val="20"/>
        </w:rPr>
        <w:t>## EC           0.001911404 0.07399449 0.14607758</w:t>
      </w:r>
      <w:r w:rsidRPr="006263C9">
        <w:rPr>
          <w:sz w:val="22"/>
        </w:rPr>
        <w:br/>
      </w:r>
      <w:r w:rsidRPr="006263C9">
        <w:rPr>
          <w:rStyle w:val="CommentTok"/>
          <w:sz w:val="20"/>
        </w:rPr>
        <w:t>#the confidence</w:t>
      </w:r>
      <w:r w:rsidRPr="006263C9">
        <w:rPr>
          <w:rStyle w:val="CommentTok"/>
          <w:sz w:val="20"/>
        </w:rPr>
        <w:t xml:space="preserve"> interval for the effect of Yield is (0.007, 0.045), which does not contain 0, so we conclude that a one-unit increase in Yield increases WHC by 0.026</w:t>
      </w:r>
    </w:p>
    <w:p w:rsidR="0090420F" w:rsidRPr="006263C9" w:rsidRDefault="0072205B">
      <w:pPr>
        <w:pStyle w:val="Compact"/>
        <w:numPr>
          <w:ilvl w:val="0"/>
          <w:numId w:val="9"/>
        </w:numPr>
        <w:rPr>
          <w:sz w:val="22"/>
        </w:rPr>
      </w:pPr>
      <w:r w:rsidRPr="006263C9">
        <w:rPr>
          <w:sz w:val="22"/>
        </w:rPr>
        <w:t>Predict WHC at all the locations where WHC is missing. Provide a plot of your predictions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NormalTok"/>
          <w:sz w:val="20"/>
        </w:rPr>
        <w:lastRenderedPageBreak/>
        <w:t>preds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predi</w:t>
      </w:r>
      <w:r w:rsidRPr="006263C9">
        <w:rPr>
          <w:rStyle w:val="KeywordTok"/>
          <w:sz w:val="20"/>
        </w:rPr>
        <w:t>ctgls</w:t>
      </w:r>
      <w:r w:rsidRPr="006263C9">
        <w:rPr>
          <w:rStyle w:val="NormalTok"/>
          <w:sz w:val="20"/>
        </w:rPr>
        <w:t xml:space="preserve">(exp.mod, </w:t>
      </w:r>
      <w:r w:rsidRPr="006263C9">
        <w:rPr>
          <w:rStyle w:val="DataTypeTok"/>
          <w:sz w:val="20"/>
        </w:rPr>
        <w:t>newdframe =</w:t>
      </w:r>
      <w:r w:rsidRPr="006263C9">
        <w:rPr>
          <w:rStyle w:val="NormalTok"/>
          <w:sz w:val="20"/>
        </w:rPr>
        <w:t xml:space="preserve"> pred)</w:t>
      </w:r>
      <w:r w:rsidRPr="006263C9">
        <w:rPr>
          <w:sz w:val="22"/>
        </w:rPr>
        <w:br/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ggplot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pred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Lon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fill =</w:t>
      </w:r>
      <w:r w:rsidRPr="006263C9">
        <w:rPr>
          <w:rStyle w:val="NormalTok"/>
          <w:sz w:val="20"/>
        </w:rPr>
        <w:t xml:space="preserve"> Prediction)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raster</w:t>
      </w:r>
      <w:r w:rsidRPr="006263C9">
        <w:rPr>
          <w:rStyle w:val="NormalTok"/>
          <w:sz w:val="20"/>
        </w:rPr>
        <w:t xml:space="preserve">(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cale_fill_distill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palett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pectral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na.valu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NA</w:t>
      </w:r>
      <w:r w:rsidRPr="006263C9">
        <w:rPr>
          <w:rStyle w:val="NormalTok"/>
          <w:sz w:val="20"/>
        </w:rPr>
        <w:t>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2889250" cy="2279650"/>
            <wp:effectExtent l="0" t="0" r="6350" b="635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566" cy="22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20F" w:rsidRPr="006263C9" w:rsidRDefault="0072205B">
      <w:pPr>
        <w:pStyle w:val="Compact"/>
        <w:numPr>
          <w:ilvl w:val="0"/>
          <w:numId w:val="10"/>
        </w:numPr>
        <w:rPr>
          <w:sz w:val="22"/>
        </w:rPr>
      </w:pPr>
      <w:r w:rsidRPr="006263C9">
        <w:rPr>
          <w:sz w:val="22"/>
        </w:rPr>
        <w:t>(Extra Credit) Add a google map of the satellite terrain to your prediction map in #7.</w:t>
      </w:r>
    </w:p>
    <w:p w:rsidR="0090420F" w:rsidRPr="006263C9" w:rsidRDefault="0072205B">
      <w:pPr>
        <w:pStyle w:val="SourceCode"/>
        <w:rPr>
          <w:sz w:val="22"/>
        </w:rPr>
      </w:pPr>
      <w:r w:rsidRPr="006263C9">
        <w:rPr>
          <w:rStyle w:val="NormalTok"/>
          <w:sz w:val="20"/>
        </w:rPr>
        <w:t>bb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make_bbox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lon =</w:t>
      </w:r>
      <w:r w:rsidRPr="006263C9">
        <w:rPr>
          <w:rStyle w:val="NormalTok"/>
          <w:sz w:val="20"/>
        </w:rPr>
        <w:t xml:space="preserve"> Lon, </w:t>
      </w:r>
      <w:r w:rsidRPr="006263C9">
        <w:rPr>
          <w:rStyle w:val="DataTypeTok"/>
          <w:sz w:val="20"/>
        </w:rPr>
        <w:t>lat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preds)</w:t>
      </w:r>
      <w:r w:rsidRPr="006263C9">
        <w:rPr>
          <w:sz w:val="22"/>
        </w:rPr>
        <w:br/>
      </w:r>
      <w:r w:rsidRPr="006263C9">
        <w:rPr>
          <w:rStyle w:val="NormalTok"/>
          <w:sz w:val="20"/>
        </w:rPr>
        <w:t>mymap &lt;-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t_map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location =</w:t>
      </w:r>
      <w:r w:rsidRPr="006263C9">
        <w:rPr>
          <w:rStyle w:val="NormalTok"/>
          <w:sz w:val="20"/>
        </w:rPr>
        <w:t xml:space="preserve"> bb, </w:t>
      </w:r>
      <w:r w:rsidRPr="006263C9">
        <w:rPr>
          <w:rStyle w:val="DataTypeTok"/>
          <w:sz w:val="20"/>
        </w:rPr>
        <w:t>zoom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DecValTok"/>
          <w:sz w:val="20"/>
        </w:rPr>
        <w:t>15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maptyp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atellite"</w:t>
      </w:r>
      <w:r w:rsidRPr="006263C9">
        <w:rPr>
          <w:rStyle w:val="NormalTok"/>
          <w:sz w:val="20"/>
        </w:rPr>
        <w:t>)</w:t>
      </w:r>
      <w:r w:rsidRPr="006263C9">
        <w:rPr>
          <w:sz w:val="22"/>
        </w:rPr>
        <w:br/>
      </w:r>
      <w:r w:rsidRPr="006263C9">
        <w:rPr>
          <w:rStyle w:val="KeywordTok"/>
          <w:sz w:val="20"/>
        </w:rPr>
        <w:t>ggmap</w:t>
      </w:r>
      <w:r w:rsidRPr="006263C9">
        <w:rPr>
          <w:rStyle w:val="NormalTok"/>
          <w:sz w:val="20"/>
        </w:rPr>
        <w:t xml:space="preserve">(mymap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geom_rast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data =</w:t>
      </w:r>
      <w:r w:rsidRPr="006263C9">
        <w:rPr>
          <w:rStyle w:val="NormalTok"/>
          <w:sz w:val="20"/>
        </w:rPr>
        <w:t xml:space="preserve"> preds, </w:t>
      </w:r>
      <w:r w:rsidRPr="006263C9">
        <w:rPr>
          <w:rStyle w:val="KeywordTok"/>
          <w:sz w:val="20"/>
        </w:rPr>
        <w:t>aes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x =</w:t>
      </w:r>
      <w:r w:rsidRPr="006263C9">
        <w:rPr>
          <w:rStyle w:val="NormalTok"/>
          <w:sz w:val="20"/>
        </w:rPr>
        <w:t xml:space="preserve"> Lo</w:t>
      </w:r>
      <w:r w:rsidRPr="006263C9">
        <w:rPr>
          <w:rStyle w:val="NormalTok"/>
          <w:sz w:val="20"/>
        </w:rPr>
        <w:t xml:space="preserve">n, </w:t>
      </w:r>
      <w:r w:rsidRPr="006263C9">
        <w:rPr>
          <w:rStyle w:val="DataTypeTok"/>
          <w:sz w:val="20"/>
        </w:rPr>
        <w:t>y =</w:t>
      </w:r>
      <w:r w:rsidRPr="006263C9">
        <w:rPr>
          <w:rStyle w:val="NormalTok"/>
          <w:sz w:val="20"/>
        </w:rPr>
        <w:t xml:space="preserve"> Lat, </w:t>
      </w:r>
      <w:r w:rsidRPr="006263C9">
        <w:rPr>
          <w:rStyle w:val="DataTypeTok"/>
          <w:sz w:val="20"/>
        </w:rPr>
        <w:t>fill =</w:t>
      </w:r>
      <w:r w:rsidRPr="006263C9">
        <w:rPr>
          <w:rStyle w:val="NormalTok"/>
          <w:sz w:val="20"/>
        </w:rPr>
        <w:t xml:space="preserve"> Prediction), </w:t>
      </w:r>
      <w:r w:rsidRPr="006263C9">
        <w:rPr>
          <w:rStyle w:val="DataTypeTok"/>
          <w:sz w:val="20"/>
        </w:rPr>
        <w:t>alpha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FloatTok"/>
          <w:sz w:val="20"/>
        </w:rPr>
        <w:t>0.8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scale_fill_distiller</w:t>
      </w:r>
      <w:r w:rsidRPr="006263C9">
        <w:rPr>
          <w:rStyle w:val="NormalTok"/>
          <w:sz w:val="20"/>
        </w:rPr>
        <w:t>(</w:t>
      </w:r>
      <w:r w:rsidRPr="006263C9">
        <w:rPr>
          <w:rStyle w:val="DataTypeTok"/>
          <w:sz w:val="20"/>
        </w:rPr>
        <w:t>palett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StringTok"/>
          <w:sz w:val="20"/>
        </w:rPr>
        <w:t>"Spectral"</w:t>
      </w:r>
      <w:r w:rsidRPr="006263C9">
        <w:rPr>
          <w:rStyle w:val="NormalTok"/>
          <w:sz w:val="20"/>
        </w:rPr>
        <w:t xml:space="preserve">, </w:t>
      </w:r>
      <w:r w:rsidRPr="006263C9">
        <w:rPr>
          <w:rStyle w:val="DataTypeTok"/>
          <w:sz w:val="20"/>
        </w:rPr>
        <w:t>na.value =</w:t>
      </w:r>
      <w:r w:rsidRPr="006263C9">
        <w:rPr>
          <w:rStyle w:val="NormalTok"/>
          <w:sz w:val="20"/>
        </w:rPr>
        <w:t xml:space="preserve"> </w:t>
      </w:r>
      <w:r w:rsidRPr="006263C9">
        <w:rPr>
          <w:rStyle w:val="OtherTok"/>
          <w:sz w:val="20"/>
        </w:rPr>
        <w:t>NA</w:t>
      </w:r>
      <w:r w:rsidRPr="006263C9">
        <w:rPr>
          <w:rStyle w:val="NormalTok"/>
          <w:sz w:val="20"/>
        </w:rPr>
        <w:t xml:space="preserve">) </w:t>
      </w:r>
      <w:r w:rsidRPr="006263C9">
        <w:rPr>
          <w:rStyle w:val="OperatorTok"/>
          <w:sz w:val="20"/>
        </w:rPr>
        <w:t>+</w:t>
      </w:r>
      <w:r w:rsidRPr="006263C9">
        <w:rPr>
          <w:rStyle w:val="StringTok"/>
          <w:sz w:val="20"/>
        </w:rPr>
        <w:t xml:space="preserve"> </w:t>
      </w:r>
      <w:r w:rsidRPr="006263C9">
        <w:rPr>
          <w:rStyle w:val="KeywordTok"/>
          <w:sz w:val="20"/>
        </w:rPr>
        <w:t>coord_cartesian</w:t>
      </w:r>
      <w:r w:rsidRPr="006263C9">
        <w:rPr>
          <w:rStyle w:val="NormalTok"/>
          <w:sz w:val="20"/>
        </w:rPr>
        <w:t>()</w:t>
      </w:r>
    </w:p>
    <w:p w:rsidR="0090420F" w:rsidRPr="006263C9" w:rsidRDefault="0072205B">
      <w:pPr>
        <w:pStyle w:val="FirstParagraph"/>
        <w:rPr>
          <w:sz w:val="22"/>
        </w:rPr>
      </w:pPr>
      <w:r w:rsidRPr="006263C9">
        <w:rPr>
          <w:noProof/>
          <w:sz w:val="22"/>
        </w:rPr>
        <w:drawing>
          <wp:inline distT="0" distB="0" distL="0" distR="0">
            <wp:extent cx="3364733" cy="2451100"/>
            <wp:effectExtent l="0" t="0" r="7620" b="635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ricultur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0125" cy="249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420F" w:rsidRPr="006263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05B" w:rsidRDefault="0072205B">
      <w:pPr>
        <w:spacing w:after="0"/>
      </w:pPr>
      <w:r>
        <w:separator/>
      </w:r>
    </w:p>
  </w:endnote>
  <w:endnote w:type="continuationSeparator" w:id="0">
    <w:p w:rsidR="0072205B" w:rsidRDefault="007220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05B" w:rsidRDefault="0072205B">
      <w:r>
        <w:separator/>
      </w:r>
    </w:p>
  </w:footnote>
  <w:footnote w:type="continuationSeparator" w:id="0">
    <w:p w:rsidR="0072205B" w:rsidRDefault="007220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F43B5"/>
    <w:multiLevelType w:val="multilevel"/>
    <w:tmpl w:val="C8285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BAD538"/>
    <w:multiLevelType w:val="multilevel"/>
    <w:tmpl w:val="3B60456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9900E20"/>
    <w:multiLevelType w:val="multilevel"/>
    <w:tmpl w:val="5E6E3E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DD73F8D"/>
    <w:multiLevelType w:val="multilevel"/>
    <w:tmpl w:val="E530DF7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9D22C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40A98D"/>
    <w:multiLevelType w:val="multilevel"/>
    <w:tmpl w:val="20D057E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5946E20"/>
    <w:multiLevelType w:val="multilevel"/>
    <w:tmpl w:val="8FCA99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BD48E7F"/>
    <w:multiLevelType w:val="multilevel"/>
    <w:tmpl w:val="81DAF31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BDA0118"/>
    <w:multiLevelType w:val="multilevel"/>
    <w:tmpl w:val="363E74F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2B7086E"/>
    <w:multiLevelType w:val="multilevel"/>
    <w:tmpl w:val="13DEB0D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417"/>
    <w:rsid w:val="00011C8B"/>
    <w:rsid w:val="0035735A"/>
    <w:rsid w:val="00417144"/>
    <w:rsid w:val="004E29B3"/>
    <w:rsid w:val="00590D07"/>
    <w:rsid w:val="00601428"/>
    <w:rsid w:val="006263C9"/>
    <w:rsid w:val="0072205B"/>
    <w:rsid w:val="00784D58"/>
    <w:rsid w:val="007B4A8C"/>
    <w:rsid w:val="00880258"/>
    <w:rsid w:val="008D6863"/>
    <w:rsid w:val="0090420F"/>
    <w:rsid w:val="00B20F43"/>
    <w:rsid w:val="00B30F7C"/>
    <w:rsid w:val="00B86B75"/>
    <w:rsid w:val="00BC48D5"/>
    <w:rsid w:val="00BF50E5"/>
    <w:rsid w:val="00C06508"/>
    <w:rsid w:val="00C36279"/>
    <w:rsid w:val="00C87C4E"/>
    <w:rsid w:val="00D97A5D"/>
    <w:rsid w:val="00E315A3"/>
    <w:rsid w:val="00E75493"/>
    <w:rsid w:val="00FA6D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FE344"/>
  <w15:docId w15:val="{7F305142-19E4-4F76-B259-CCDEFF691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263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263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217</Words>
  <Characters>6939</Characters>
  <Application>Microsoft Office Word</Application>
  <DocSecurity>0</DocSecurity>
  <Lines>57</Lines>
  <Paragraphs>16</Paragraphs>
  <ScaleCrop>false</ScaleCrop>
  <Company/>
  <LinksUpToDate>false</LinksUpToDate>
  <CharactersWithSpaces>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iculture</dc:title>
  <dc:creator>Elise Gertsch and Spencer Wadsworth</dc:creator>
  <cp:lastModifiedBy>Elise Gertsch</cp:lastModifiedBy>
  <cp:revision>17</cp:revision>
  <dcterms:created xsi:type="dcterms:W3CDTF">2019-04-09T07:41:00Z</dcterms:created>
  <dcterms:modified xsi:type="dcterms:W3CDTF">2019-04-09T07:48:00Z</dcterms:modified>
</cp:coreProperties>
</file>